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yon,</w:t>
      </w:r>
      <w:r>
        <w:t xml:space="preserve"> </w:t>
      </w:r>
      <w:r>
        <w:t xml:space="preserve">France</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Department of Human Resources</w:t>
      </w:r>
    </w:p>
    <w:p>
      <w:pPr>
        <w:pStyle w:val="BodyText"/>
      </w:pPr>
      <w:r>
        <w:rPr>
          <w:bCs/>
          <w:b/>
        </w:rPr>
        <w:t xml:space="preserve">[Company Name]</w:t>
      </w:r>
    </w:p>
    <w:p>
      <w:pPr>
        <w:pStyle w:val="BodyText"/>
      </w:pPr>
      <w:r>
        <w:rPr>
          <w:bCs/>
          <w:b/>
        </w:rPr>
        <w:t xml:space="preserve">Lyon, France</w:t>
      </w:r>
    </w:p>
    <w:bookmarkStart w:id="20" w:name="Xc545bf3db152e20d37c28c8621bfb2e0d24d06a"/>
    <w:p>
      <w:pPr>
        <w:pStyle w:val="Heading1"/>
      </w:pPr>
      <w:r>
        <w:t xml:space="preserve">Internship Application Letter: Civil Engineer Position</w:t>
      </w:r>
    </w:p>
    <w:p>
      <w:pPr>
        <w:pStyle w:val="FirstParagraph"/>
      </w:pPr>
      <w:r>
        <w:t xml:space="preserve">Dear Hiring Manager,</w:t>
      </w:r>
    </w:p>
    <w:p>
      <w:pPr>
        <w:pStyle w:val="BodyText"/>
      </w:pPr>
      <w:r>
        <w:t xml:space="preserve">I am writing to express my enthusiastic interest in the Civil Engineer Internship position at [Company Name] within the dynamic urban landscape of France Lyon. As a final-year Bachelor of Engineering student specializing in Structural and Environmental Engineering at [Your University], I have meticulously crafted this Internship Application Letter to demonstrate how my academic foundation, technical competencies, and profound passion for sustainable infrastructure align with your organization’s commitment to excellence in civil engineering solutions within one of Europe’s most historically rich and rapidly evolving cities.</w:t>
      </w:r>
    </w:p>
    <w:p>
      <w:pPr>
        <w:pStyle w:val="BodyText"/>
      </w:pPr>
      <w:r>
        <w:t xml:space="preserve">Lyon stands as a beacon of innovation in France Lyon’s urban development, where the integration of historical preservation with cutting-edge infrastructure—evident in projects like the Rhône River revitalization, the expansion of the Tramway network (Line A &amp; B extensions), and eco-district initiatives such as Confluence—creates an unparalleled learning environment. My academic journey has been intentionally structured to prepare me for such contexts. I have immersed myself in coursework directly applicable to Lyon’s infrastructure challenges: Structural Analysis under Eurocode standards, Geotechnical Engineering focusing on riverbank stability (critical for the Rhône and Saône rivers), and Sustainable Construction Materials aligned with France’s national environmental goals. My final-year project, "Modular Bridge Design for Flood-Prone Urban Corridors," directly echoes Lyon’s need for resilient infrastructure amid climate change—a theme central to the city’s 2030 urban mobility strategy.</w:t>
      </w:r>
    </w:p>
    <w:p>
      <w:pPr>
        <w:pStyle w:val="BodyText"/>
      </w:pPr>
      <w:r>
        <w:t xml:space="preserve">As a dedicated Civil Engineer aspirant, I have honed technical skills that directly support your engineering team’s objectives. I am proficient in AutoCAD Civil 3D and Revit, having utilized these tools to develop site plans for a simulated urban renewal project in my university’s design studio. My hands-on experience includes fieldwork during a summer internship with [Local Engineering Firm, if applicable], where I assisted in soil compaction testing and surveying for a new residential complex near the Presqu’île district—gaining firsthand insight into French construction protocols and safety standards (DTU 13.13 for foundations). I also possess strong analytical capabilities through my coursework in fluid dynamics, which allowed me to model stormwater drainage systems for urban areas—a critical skill given Lyon’s occasional intense rainfall events. Crucially, I am adept at translating complex engineering data into clear visual reports, a competency essential when collaborating with multidisciplinary teams on projects spanning from water management to public transport networks.</w:t>
      </w:r>
    </w:p>
    <w:p>
      <w:pPr>
        <w:pStyle w:val="BodyText"/>
      </w:pPr>
      <w:r>
        <w:t xml:space="preserve">What distinguishes my approach is my deep respect for France’s engineering culture and its unique context in Lyon. I have actively studied French technical documentation (Eurocodes translated into French standards), attended webinars on Lyon’s Sustainable Development Strategy, and engaged with local engineering associations like the Société des Ingénieurs et Scientifiques de France (SISF). I am fluent in English, possess intermediate conversational French (B1 level), and am committed to achieving professional proficiency during my internship through dedicated study. I understand that working in France Lyon requires cultural sensitivity—valuing punctuality, collaborative decision-making ('concertation'), and a strong work ethic rooted in the French engineering tradition. My time spent studying abroad in Montpellier further solidified my ability to adapt swiftly within European professional settings.</w:t>
      </w:r>
    </w:p>
    <w:p>
      <w:pPr>
        <w:pStyle w:val="BodyText"/>
      </w:pPr>
      <w:r>
        <w:t xml:space="preserve">I am particularly drawn to [Company Name]’s reputation for pioneering projects such as [Mention a Specific Project, e.g., "the new Cité de la Musique extension" or "the Saint-Paul Riverfront development"], which exemplify the kind of impactful, community-focused civil engineering work I aspire to contribute to. Your commitment to integrating environmental stewardship into infrastructure development resonates powerfully with my own values. For instance, my thesis research explored using recycled concrete aggregates in low-cost housing—a concept highly relevant as Lyon expands its social housing initiatives under the "Lyon Habitat" program. Contributing even a small part of this expertise to your team’s work would be an immense privilege.</w:t>
      </w:r>
    </w:p>
    <w:p>
      <w:pPr>
        <w:pStyle w:val="BodyText"/>
      </w:pPr>
      <w:r>
        <w:t xml:space="preserve">This Internship Application Letter is not merely a formality; it is a testament to my earnest desire to grow as a Civil Engineer within the vibrant, forward-thinking ecosystem of France Lyon. I am eager to apply my technical skills, adaptability, and cultural awareness on-site at your Lyon office. I would welcome the opportunity to discuss how my proactive mindset and dedication to sustainable infrastructure can support [Company Name]’s projects while allowing me to learn from your esteemed team of professionals. My resume provides further detail on my qualifications, including a 3.8 GPA in Engineering, participation in the University’s Civil Engineering Society (where I organized a workshop on "Green Roofs for Urban Resilience"), and leadership as project manager for a student-led bridge-building competition.</w:t>
      </w:r>
    </w:p>
    <w:p>
      <w:pPr>
        <w:pStyle w:val="BodyText"/>
      </w:pPr>
      <w:r>
        <w:t xml:space="preserve">I am prepared to commence the internship in [Start Month/Year] and am fully available to relocate to Lyon. My application is accompanied by my resume, academic transcripts, and a portfolio of relevant design work. Thank you for considering my application. I look forward to the possibility of contributing meaningfully as a Civil Engineer Intern within your team and learning from the exceptional engineering legacy that defines France Lyon.</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Internship Application Letter for Lyon, France</dc:title>
  <dc:creator/>
  <dc:language>en</dc:language>
  <cp:keywords/>
  <dcterms:created xsi:type="dcterms:W3CDTF">2025-12-08T16:21:19Z</dcterms:created>
  <dcterms:modified xsi:type="dcterms:W3CDTF">2025-12-08T16:21:19Z</dcterms:modified>
</cp:coreProperties>
</file>

<file path=docProps/custom.xml><?xml version="1.0" encoding="utf-8"?>
<Properties xmlns="http://schemas.openxmlformats.org/officeDocument/2006/custom-properties" xmlns:vt="http://schemas.openxmlformats.org/officeDocument/2006/docPropsVTypes"/>
</file>